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91C60" w14:textId="77777777" w:rsidR="00905E4E" w:rsidRDefault="00905E4E" w:rsidP="00392C1B">
      <w:pPr>
        <w:spacing w:after="0" w:line="360" w:lineRule="auto"/>
        <w:rPr>
          <w:rFonts w:ascii="Arial" w:hAnsi="Arial" w:cs="Arial"/>
          <w:b/>
          <w:sz w:val="28"/>
          <w:szCs w:val="28"/>
          <w:u w:val="single"/>
        </w:rPr>
      </w:pPr>
    </w:p>
    <w:p w14:paraId="61B9D4B1" w14:textId="44694E7C" w:rsidR="0002466F" w:rsidRDefault="00FC7965" w:rsidP="0002466F">
      <w:pPr>
        <w:spacing w:after="0" w:line="360" w:lineRule="auto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 xml:space="preserve">About: </w:t>
      </w:r>
      <w:r w:rsidR="0002466F">
        <w:rPr>
          <w:rFonts w:ascii="Arial" w:hAnsi="Arial" w:cs="Arial"/>
          <w:b/>
          <w:sz w:val="28"/>
          <w:szCs w:val="28"/>
          <w:u w:val="single"/>
        </w:rPr>
        <w:t>Connect Tablet Network Configuration</w:t>
      </w:r>
    </w:p>
    <w:p w14:paraId="274499B5" w14:textId="60AEF240" w:rsidR="00FC7965" w:rsidRDefault="0002466F" w:rsidP="006B10FB">
      <w:p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02466F">
        <w:rPr>
          <w:rFonts w:ascii="Arial" w:hAnsi="Arial" w:cs="Arial"/>
          <w:bCs/>
          <w:sz w:val="24"/>
          <w:szCs w:val="24"/>
        </w:rPr>
        <w:t>Th</w:t>
      </w:r>
      <w:r>
        <w:rPr>
          <w:rFonts w:ascii="Arial" w:hAnsi="Arial" w:cs="Arial"/>
          <w:bCs/>
          <w:sz w:val="24"/>
          <w:szCs w:val="24"/>
        </w:rPr>
        <w:t>is</w:t>
      </w:r>
      <w:r w:rsidRPr="0002466F">
        <w:rPr>
          <w:rFonts w:ascii="Arial" w:hAnsi="Arial" w:cs="Arial"/>
          <w:bCs/>
          <w:sz w:val="24"/>
          <w:szCs w:val="24"/>
        </w:rPr>
        <w:t xml:space="preserve"> Network Configuration Guide ensures optimal use of the Connect product </w:t>
      </w:r>
      <w:r>
        <w:rPr>
          <w:rFonts w:ascii="Arial" w:hAnsi="Arial" w:cs="Arial"/>
          <w:bCs/>
          <w:sz w:val="24"/>
          <w:szCs w:val="24"/>
        </w:rPr>
        <w:t>i</w:t>
      </w:r>
      <w:r w:rsidRPr="0002466F">
        <w:rPr>
          <w:rFonts w:ascii="Arial" w:hAnsi="Arial" w:cs="Arial"/>
          <w:bCs/>
          <w:sz w:val="24"/>
          <w:szCs w:val="24"/>
        </w:rPr>
        <w:t>n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02466F">
        <w:rPr>
          <w:rFonts w:ascii="Arial" w:hAnsi="Arial" w:cs="Arial"/>
          <w:bCs/>
          <w:sz w:val="24"/>
          <w:szCs w:val="24"/>
        </w:rPr>
        <w:t>network</w:t>
      </w:r>
      <w:r>
        <w:rPr>
          <w:rFonts w:ascii="Arial" w:hAnsi="Arial" w:cs="Arial"/>
          <w:bCs/>
          <w:sz w:val="24"/>
          <w:szCs w:val="24"/>
        </w:rPr>
        <w:t>ed settings</w:t>
      </w:r>
      <w:r w:rsidRPr="0002466F">
        <w:rPr>
          <w:rFonts w:ascii="Arial" w:hAnsi="Arial" w:cs="Arial"/>
          <w:bCs/>
          <w:sz w:val="24"/>
          <w:szCs w:val="24"/>
        </w:rPr>
        <w:t>, providing essential information for safe and efficient usage.</w:t>
      </w:r>
      <w:r>
        <w:rPr>
          <w:rFonts w:ascii="Arial" w:hAnsi="Arial" w:cs="Arial"/>
          <w:bCs/>
          <w:sz w:val="24"/>
          <w:szCs w:val="24"/>
        </w:rPr>
        <w:t xml:space="preserve"> It includes ports that must be available and URL’s that should be whitelisted.</w:t>
      </w:r>
    </w:p>
    <w:p w14:paraId="69509883" w14:textId="663A349D" w:rsidR="0002466F" w:rsidRDefault="0002466F" w:rsidP="0002466F">
      <w:pPr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6A6AC11E" w14:textId="3A3D5DB5" w:rsidR="0002466F" w:rsidRDefault="0002466F" w:rsidP="0002466F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02466F">
        <w:rPr>
          <w:rFonts w:ascii="Arial" w:hAnsi="Arial" w:cs="Arial"/>
          <w:b/>
          <w:sz w:val="24"/>
          <w:szCs w:val="24"/>
        </w:rPr>
        <w:t>Port 443:</w:t>
      </w:r>
      <w:r>
        <w:rPr>
          <w:rFonts w:ascii="Arial" w:hAnsi="Arial" w:cs="Arial"/>
          <w:bCs/>
          <w:sz w:val="24"/>
          <w:szCs w:val="24"/>
        </w:rPr>
        <w:t xml:space="preserve"> This port should be open and </w:t>
      </w:r>
      <w:r w:rsidRPr="0002466F">
        <w:rPr>
          <w:rFonts w:ascii="Arial" w:hAnsi="Arial" w:cs="Arial"/>
          <w:b/>
          <w:sz w:val="24"/>
          <w:szCs w:val="24"/>
        </w:rPr>
        <w:t>*not*</w:t>
      </w:r>
      <w:r>
        <w:rPr>
          <w:rFonts w:ascii="Arial" w:hAnsi="Arial" w:cs="Arial"/>
          <w:bCs/>
          <w:sz w:val="24"/>
          <w:szCs w:val="24"/>
        </w:rPr>
        <w:t xml:space="preserve"> blocked for https.</w:t>
      </w:r>
    </w:p>
    <w:p w14:paraId="5CD1F7A3" w14:textId="77777777" w:rsidR="0002466F" w:rsidRDefault="0002466F" w:rsidP="0002466F">
      <w:pPr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5970B6DF" w14:textId="50FA6FE7" w:rsidR="0002466F" w:rsidRPr="0002466F" w:rsidRDefault="0002466F" w:rsidP="0002466F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02466F">
        <w:rPr>
          <w:rFonts w:ascii="Arial" w:hAnsi="Arial" w:cs="Arial"/>
          <w:b/>
          <w:sz w:val="24"/>
          <w:szCs w:val="24"/>
        </w:rPr>
        <w:t>Ports and URLs that should be whitelisted:</w:t>
      </w:r>
    </w:p>
    <w:p w14:paraId="6FD23B8B" w14:textId="77777777" w:rsidR="0002466F" w:rsidRPr="0002466F" w:rsidRDefault="0002466F" w:rsidP="0002466F">
      <w:pPr>
        <w:pStyle w:val="ListParagraph"/>
        <w:numPr>
          <w:ilvl w:val="0"/>
          <w:numId w:val="5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02466F">
        <w:rPr>
          <w:rFonts w:ascii="Arial" w:hAnsi="Arial" w:cs="Arial"/>
          <w:bCs/>
          <w:sz w:val="24"/>
          <w:szCs w:val="24"/>
        </w:rPr>
        <w:t>*.yourdolphin.com:80</w:t>
      </w:r>
    </w:p>
    <w:p w14:paraId="6F4348A4" w14:textId="77777777" w:rsidR="0002466F" w:rsidRPr="0002466F" w:rsidRDefault="0002466F" w:rsidP="0002466F">
      <w:pPr>
        <w:pStyle w:val="ListParagraph"/>
        <w:numPr>
          <w:ilvl w:val="0"/>
          <w:numId w:val="5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02466F">
        <w:rPr>
          <w:rFonts w:ascii="Arial" w:hAnsi="Arial" w:cs="Arial"/>
          <w:bCs/>
          <w:sz w:val="24"/>
          <w:szCs w:val="24"/>
        </w:rPr>
        <w:t>*.yourdolphin.com:443</w:t>
      </w:r>
    </w:p>
    <w:p w14:paraId="0346B33E" w14:textId="77777777" w:rsidR="0002466F" w:rsidRPr="0002466F" w:rsidRDefault="0002466F" w:rsidP="0002466F">
      <w:pPr>
        <w:pStyle w:val="ListParagraph"/>
        <w:numPr>
          <w:ilvl w:val="0"/>
          <w:numId w:val="5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02466F">
        <w:rPr>
          <w:rFonts w:ascii="Arial" w:hAnsi="Arial" w:cs="Arial"/>
          <w:bCs/>
          <w:sz w:val="24"/>
          <w:szCs w:val="24"/>
        </w:rPr>
        <w:t>https://api.bookshare.org/.</w:t>
      </w:r>
    </w:p>
    <w:p w14:paraId="4A570825" w14:textId="77777777" w:rsidR="0002466F" w:rsidRPr="0002466F" w:rsidRDefault="0002466F" w:rsidP="0002466F">
      <w:pPr>
        <w:pStyle w:val="ListParagraph"/>
        <w:numPr>
          <w:ilvl w:val="0"/>
          <w:numId w:val="5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02466F">
        <w:rPr>
          <w:rFonts w:ascii="Arial" w:hAnsi="Arial" w:cs="Arial"/>
          <w:bCs/>
          <w:sz w:val="24"/>
          <w:szCs w:val="24"/>
        </w:rPr>
        <w:t>https://www.humanware.ca/web/HumanWare/</w:t>
      </w:r>
    </w:p>
    <w:p w14:paraId="07E05D3F" w14:textId="77777777" w:rsidR="0002466F" w:rsidRPr="0002466F" w:rsidRDefault="0002466F" w:rsidP="0002466F">
      <w:pPr>
        <w:pStyle w:val="ListParagraph"/>
        <w:numPr>
          <w:ilvl w:val="0"/>
          <w:numId w:val="5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02466F">
        <w:rPr>
          <w:rFonts w:ascii="Arial" w:hAnsi="Arial" w:cs="Arial"/>
          <w:bCs/>
          <w:sz w:val="24"/>
          <w:szCs w:val="24"/>
        </w:rPr>
        <w:t>https://crm.humanware.com/</w:t>
      </w:r>
    </w:p>
    <w:p w14:paraId="4F393692" w14:textId="4565F049" w:rsidR="0002466F" w:rsidRPr="0002466F" w:rsidRDefault="0002466F" w:rsidP="0002466F">
      <w:pPr>
        <w:pStyle w:val="ListParagraph"/>
        <w:numPr>
          <w:ilvl w:val="0"/>
          <w:numId w:val="5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02466F">
        <w:rPr>
          <w:rFonts w:ascii="Arial" w:hAnsi="Arial" w:cs="Arial"/>
          <w:bCs/>
          <w:sz w:val="24"/>
          <w:szCs w:val="24"/>
        </w:rPr>
        <w:t>https://humanware.blob.core.windows.net/</w:t>
      </w:r>
    </w:p>
    <w:sectPr w:rsidR="0002466F" w:rsidRPr="0002466F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8E3F4" w14:textId="77777777" w:rsidR="00A0042B" w:rsidRDefault="00A0042B" w:rsidP="00A671F0">
      <w:pPr>
        <w:spacing w:after="0" w:line="240" w:lineRule="auto"/>
      </w:pPr>
      <w:r>
        <w:separator/>
      </w:r>
    </w:p>
  </w:endnote>
  <w:endnote w:type="continuationSeparator" w:id="0">
    <w:p w14:paraId="03771D6F" w14:textId="77777777" w:rsidR="00A0042B" w:rsidRDefault="00A0042B" w:rsidP="00A671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13070" w14:textId="76C3C21A" w:rsidR="005F71A5" w:rsidRDefault="005F71A5" w:rsidP="009D740D">
    <w:pPr>
      <w:pStyle w:val="Footer"/>
      <w:ind w:firstLine="2880"/>
      <w:rPr>
        <w:b/>
        <w:bCs/>
      </w:rPr>
    </w:pPr>
    <w:r w:rsidRPr="005F71A5">
      <w:rPr>
        <w:noProof/>
        <w:lang w:eastAsia="en-CA"/>
      </w:rPr>
      <w:drawing>
        <wp:anchor distT="0" distB="0" distL="114300" distR="114300" simplePos="0" relativeHeight="251666432" behindDoc="0" locked="0" layoutInCell="1" allowOverlap="1" wp14:anchorId="2A287F5D" wp14:editId="785B8B17">
          <wp:simplePos x="0" y="0"/>
          <wp:positionH relativeFrom="margin">
            <wp:align>left</wp:align>
          </wp:positionH>
          <wp:positionV relativeFrom="paragraph">
            <wp:posOffset>-128905</wp:posOffset>
          </wp:positionV>
          <wp:extent cx="2773233" cy="693308"/>
          <wp:effectExtent l="0" t="0" r="0" b="0"/>
          <wp:wrapSquare wrapText="bothSides"/>
          <wp:docPr id="4" name="Image 4" descr="T:\Branding Guidelines\LOGO\HumanWare logo_EN\HumanWare logo standard uses\HumanWare_CMYK_EN (PRINT)\Logo_HumanWare_CMYK_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:\Branding Guidelines\LOGO\HumanWare logo_EN\HumanWare logo standard uses\HumanWare_CMYK_EN (PRINT)\Logo_HumanWare_CMYK_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3233" cy="6933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D740D">
      <w:rPr>
        <w:b/>
        <w:bCs/>
      </w:rPr>
      <w:t xml:space="preserve">         </w:t>
    </w:r>
    <w:r w:rsidR="008A3729" w:rsidRPr="008A3729">
      <w:rPr>
        <w:b/>
        <w:bCs/>
      </w:rPr>
      <w:t>Rev 0</w:t>
    </w:r>
    <w:r w:rsidR="0002466F">
      <w:rPr>
        <w:b/>
        <w:bCs/>
      </w:rPr>
      <w:t>1</w:t>
    </w:r>
  </w:p>
  <w:p w14:paraId="0CEF46EE" w14:textId="2B10B8CB" w:rsidR="009D740D" w:rsidRDefault="009D740D" w:rsidP="008A3729">
    <w:pPr>
      <w:pStyle w:val="Footer"/>
    </w:pPr>
    <w:r>
      <w:rPr>
        <w:b/>
        <w:bCs/>
      </w:rPr>
      <w:tab/>
      <w:t>12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D39F4" w14:textId="77777777" w:rsidR="00A0042B" w:rsidRDefault="00A0042B" w:rsidP="00A671F0">
      <w:pPr>
        <w:spacing w:after="0" w:line="240" w:lineRule="auto"/>
      </w:pPr>
      <w:r>
        <w:separator/>
      </w:r>
    </w:p>
  </w:footnote>
  <w:footnote w:type="continuationSeparator" w:id="0">
    <w:p w14:paraId="05C13481" w14:textId="77777777" w:rsidR="00A0042B" w:rsidRDefault="00A0042B" w:rsidP="00A671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EFCC7" w14:textId="71AFDA79" w:rsidR="00A671F0" w:rsidRDefault="00FD6358">
    <w:pPr>
      <w:pStyle w:val="Head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20EA8374" wp14:editId="37C1AD36">
              <wp:simplePos x="0" y="0"/>
              <wp:positionH relativeFrom="page">
                <wp:posOffset>5048250</wp:posOffset>
              </wp:positionH>
              <wp:positionV relativeFrom="topMargin">
                <wp:posOffset>12700</wp:posOffset>
              </wp:positionV>
              <wp:extent cx="2667000" cy="831850"/>
              <wp:effectExtent l="0" t="0" r="0" b="6350"/>
              <wp:wrapTight wrapText="bothSides">
                <wp:wrapPolygon edited="0">
                  <wp:start x="0" y="0"/>
                  <wp:lineTo x="0" y="21270"/>
                  <wp:lineTo x="21446" y="21270"/>
                  <wp:lineTo x="21446" y="0"/>
                  <wp:lineTo x="0" y="0"/>
                </wp:wrapPolygon>
              </wp:wrapTight>
              <wp:docPr id="15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7000" cy="831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7FD7F5" w14:textId="00C1BB27" w:rsidR="00A671F0" w:rsidRPr="009D740D" w:rsidRDefault="008A3729" w:rsidP="008A3729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798" w:lineRule="exact"/>
                            <w:ind w:left="20" w:right="-139"/>
                            <w:jc w:val="center"/>
                            <w:rPr>
                              <w:rFonts w:ascii="Arial" w:hAnsi="Arial" w:cs="Arial"/>
                              <w:b/>
                              <w:color w:val="000000"/>
                              <w:sz w:val="56"/>
                              <w:szCs w:val="56"/>
                              <w:lang w:val="en-US"/>
                            </w:rPr>
                          </w:pPr>
                          <w:r w:rsidRPr="009D740D">
                            <w:rPr>
                              <w:rFonts w:ascii="Arial" w:hAnsi="Arial" w:cs="Arial"/>
                              <w:b/>
                              <w:color w:val="FFFFFF"/>
                              <w:position w:val="1"/>
                              <w:sz w:val="56"/>
                              <w:szCs w:val="56"/>
                              <w:lang w:val="en-US"/>
                            </w:rPr>
                            <w:t>Connect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EA837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97.5pt;margin-top:1pt;width:210pt;height:65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" o:allowincell="f" filled="f" stroked="f">
              <v:textbox inset="0,0,0,0">
                <w:txbxContent>
                  <w:p w14:paraId="567FD7F5" w14:textId="00C1BB27" w:rsidR="00A671F0" w:rsidRPr="009D740D" w:rsidRDefault="008A3729" w:rsidP="008A3729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798" w:lineRule="exact"/>
                      <w:ind w:left="20" w:right="-139"/>
                      <w:jc w:val="center"/>
                      <w:rPr>
                        <w:rFonts w:ascii="Arial" w:hAnsi="Arial" w:cs="Arial"/>
                        <w:b/>
                        <w:color w:val="000000"/>
                        <w:sz w:val="56"/>
                        <w:szCs w:val="56"/>
                        <w:lang w:val="en-US"/>
                      </w:rPr>
                    </w:pPr>
                    <w:r w:rsidRPr="009D740D">
                      <w:rPr>
                        <w:rFonts w:ascii="Arial" w:hAnsi="Arial" w:cs="Arial"/>
                        <w:b/>
                        <w:color w:val="FFFFFF"/>
                        <w:position w:val="1"/>
                        <w:sz w:val="56"/>
                        <w:szCs w:val="56"/>
                        <w:lang w:val="en-US"/>
                      </w:rPr>
                      <w:t>Connect</w:t>
                    </w:r>
                  </w:p>
                </w:txbxContent>
              </v:textbox>
              <w10:wrap type="tight" anchorx="page" anchory="margin"/>
            </v:shape>
          </w:pict>
        </mc:Fallback>
      </mc:AlternateContent>
    </w:r>
    <w:r w:rsidR="00FC7965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2538AD5D" wp14:editId="65D2822C">
              <wp:simplePos x="0" y="0"/>
              <wp:positionH relativeFrom="page">
                <wp:align>left</wp:align>
              </wp:positionH>
              <wp:positionV relativeFrom="topMargin">
                <wp:align>bottom</wp:align>
              </wp:positionV>
              <wp:extent cx="5022850" cy="889000"/>
              <wp:effectExtent l="0" t="0" r="6350" b="6350"/>
              <wp:wrapNone/>
              <wp:docPr id="15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22850" cy="889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B16C3A" w14:textId="1F614894" w:rsidR="00A671F0" w:rsidRPr="0002466F" w:rsidRDefault="0002466F" w:rsidP="008A3729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491" w:lineRule="exact"/>
                            <w:ind w:left="20" w:right="-92"/>
                            <w:jc w:val="center"/>
                            <w:rPr>
                              <w:rFonts w:ascii="Arial" w:hAnsi="Arial" w:cs="Arial"/>
                              <w:b/>
                              <w:color w:val="000000"/>
                              <w:sz w:val="56"/>
                              <w:szCs w:val="56"/>
                              <w:lang w:val="en-US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/>
                              <w:sz w:val="56"/>
                              <w:szCs w:val="56"/>
                              <w:lang w:val="en-US"/>
                            </w:rPr>
                            <w:t>Network Configuration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38AD5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0;margin-top:0;width:395.5pt;height:70pt;z-index:-251651072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top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" o:allowincell="f" filled="f" stroked="f">
              <v:textbox inset="0,0,0,0">
                <w:txbxContent>
                  <w:p w14:paraId="0FB16C3A" w14:textId="1F614894" w:rsidR="00A671F0" w:rsidRPr="0002466F" w:rsidRDefault="0002466F" w:rsidP="008A3729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491" w:lineRule="exact"/>
                      <w:ind w:left="20" w:right="-92"/>
                      <w:jc w:val="center"/>
                      <w:rPr>
                        <w:rFonts w:ascii="Arial" w:hAnsi="Arial" w:cs="Arial"/>
                        <w:b/>
                        <w:color w:val="000000"/>
                        <w:sz w:val="56"/>
                        <w:szCs w:val="56"/>
                        <w:lang w:val="en-US"/>
                      </w:rPr>
                    </w:pPr>
                    <w:r>
                      <w:rPr>
                        <w:rFonts w:ascii="Arial" w:hAnsi="Arial" w:cs="Arial"/>
                        <w:b/>
                        <w:color w:val="FFFFFF"/>
                        <w:sz w:val="56"/>
                        <w:szCs w:val="56"/>
                        <w:lang w:val="en-US"/>
                      </w:rPr>
                      <w:t>Network Configuration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 w:rsidR="00FC7965">
      <w:rPr>
        <w:noProof/>
        <w:lang w:eastAsia="en-CA"/>
      </w:rPr>
      <mc:AlternateContent>
        <mc:Choice Requires="wpg">
          <w:drawing>
            <wp:anchor distT="0" distB="0" distL="114300" distR="114300" simplePos="0" relativeHeight="251659264" behindDoc="1" locked="0" layoutInCell="0" allowOverlap="1" wp14:anchorId="0FA4402F" wp14:editId="4C8C23E6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920750"/>
              <wp:effectExtent l="0" t="0" r="0" b="0"/>
              <wp:wrapNone/>
              <wp:docPr id="15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920750"/>
                        <a:chOff x="0" y="0"/>
                        <a:chExt cx="12239" cy="1603"/>
                      </a:xfrm>
                    </wpg:grpSpPr>
                    <wps:wsp>
                      <wps:cNvPr id="153" name="Rectangle 2"/>
                      <wps:cNvSpPr>
                        <a:spLocks/>
                      </wps:cNvSpPr>
                      <wps:spPr bwMode="auto">
                        <a:xfrm>
                          <a:off x="7924" y="0"/>
                          <a:ext cx="4315" cy="1603"/>
                        </a:xfrm>
                        <a:prstGeom prst="rect">
                          <a:avLst/>
                        </a:prstGeom>
                        <a:solidFill>
                          <a:srgbClr val="515E6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4" name="Rectangle 3"/>
                      <wps:cNvSpPr>
                        <a:spLocks/>
                      </wps:cNvSpPr>
                      <wps:spPr bwMode="auto">
                        <a:xfrm>
                          <a:off x="0" y="0"/>
                          <a:ext cx="7924" cy="1603"/>
                        </a:xfrm>
                        <a:prstGeom prst="rect">
                          <a:avLst/>
                        </a:prstGeom>
                        <a:solidFill>
                          <a:srgbClr val="F582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3225DC" id="Group 1" o:spid="_x0000_s1026" style="position:absolute;margin-left:560.8pt;margin-top:0;width:612pt;height:72.5pt;z-index:-251657216;mso-position-horizontal:right;mso-position-horizontal-relative:page;mso-position-vertical:top;mso-position-vertical-relative:page" coordsize="12239,1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" o:allowincell="f">
              <v:rect id="Rectangle 2" o:spid="_x0000_s1027" style="position:absolute;left:7924;width:4315;height:1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" fillcolor="#515e65" stroked="f">
                <v:path arrowok="t"/>
              </v:rect>
              <v:rect id="Rectangle 3" o:spid="_x0000_s1028" style="position:absolute;width:7924;height:1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" fillcolor="#f5821f" stroked="f">
                <v:path arrowok="t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C2D3C"/>
    <w:multiLevelType w:val="hybridMultilevel"/>
    <w:tmpl w:val="16AE5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A0462C"/>
    <w:multiLevelType w:val="hybridMultilevel"/>
    <w:tmpl w:val="26E2232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82360"/>
    <w:multiLevelType w:val="hybridMultilevel"/>
    <w:tmpl w:val="C9CE6E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6F7CC0"/>
    <w:multiLevelType w:val="hybridMultilevel"/>
    <w:tmpl w:val="347E434C"/>
    <w:lvl w:ilvl="0" w:tplc="C8BAFC44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147299DA">
      <w:start w:val="1"/>
      <w:numFmt w:val="upperLetter"/>
      <w:lvlText w:val="%2."/>
      <w:lvlJc w:val="left"/>
      <w:pPr>
        <w:ind w:left="1440" w:hanging="360"/>
      </w:pPr>
      <w:rPr>
        <w:b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1855E9"/>
    <w:multiLevelType w:val="hybridMultilevel"/>
    <w:tmpl w:val="0C34A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6039">
    <w:abstractNumId w:val="1"/>
  </w:num>
  <w:num w:numId="2" w16cid:durableId="410547819">
    <w:abstractNumId w:val="2"/>
  </w:num>
  <w:num w:numId="3" w16cid:durableId="499394243">
    <w:abstractNumId w:val="3"/>
  </w:num>
  <w:num w:numId="4" w16cid:durableId="2086299479">
    <w:abstractNumId w:val="4"/>
  </w:num>
  <w:num w:numId="5" w16cid:durableId="15708470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MjczNDMEsgwtDJV0lIJTi4sz8/NACkxqARVhJiQsAAAA"/>
  </w:docVars>
  <w:rsids>
    <w:rsidRoot w:val="0039580B"/>
    <w:rsid w:val="00010582"/>
    <w:rsid w:val="0001339D"/>
    <w:rsid w:val="0001663E"/>
    <w:rsid w:val="0002466F"/>
    <w:rsid w:val="00034209"/>
    <w:rsid w:val="000A6EDE"/>
    <w:rsid w:val="000C0523"/>
    <w:rsid w:val="0013676B"/>
    <w:rsid w:val="0016524B"/>
    <w:rsid w:val="001F02AF"/>
    <w:rsid w:val="0020636E"/>
    <w:rsid w:val="002660B7"/>
    <w:rsid w:val="00354EC7"/>
    <w:rsid w:val="00392C1B"/>
    <w:rsid w:val="0039580B"/>
    <w:rsid w:val="003A38FF"/>
    <w:rsid w:val="003E1B2B"/>
    <w:rsid w:val="004558BC"/>
    <w:rsid w:val="00562AF5"/>
    <w:rsid w:val="00572CDD"/>
    <w:rsid w:val="005C7D0A"/>
    <w:rsid w:val="005F71A5"/>
    <w:rsid w:val="00652359"/>
    <w:rsid w:val="00656732"/>
    <w:rsid w:val="00673533"/>
    <w:rsid w:val="00687EC4"/>
    <w:rsid w:val="006B10FB"/>
    <w:rsid w:val="006D2301"/>
    <w:rsid w:val="006E5C2C"/>
    <w:rsid w:val="0076042D"/>
    <w:rsid w:val="007B1A66"/>
    <w:rsid w:val="007D6F47"/>
    <w:rsid w:val="007E60E7"/>
    <w:rsid w:val="008070CF"/>
    <w:rsid w:val="008566F5"/>
    <w:rsid w:val="0087273E"/>
    <w:rsid w:val="00882AEE"/>
    <w:rsid w:val="008A2FF8"/>
    <w:rsid w:val="008A3729"/>
    <w:rsid w:val="00905E4E"/>
    <w:rsid w:val="0091289F"/>
    <w:rsid w:val="00932CEC"/>
    <w:rsid w:val="00960073"/>
    <w:rsid w:val="009D740D"/>
    <w:rsid w:val="00A0042B"/>
    <w:rsid w:val="00A671F0"/>
    <w:rsid w:val="00AB5F45"/>
    <w:rsid w:val="00B04C3F"/>
    <w:rsid w:val="00B83FD4"/>
    <w:rsid w:val="00BA5037"/>
    <w:rsid w:val="00C71883"/>
    <w:rsid w:val="00C7425A"/>
    <w:rsid w:val="00CD1E8B"/>
    <w:rsid w:val="00D55386"/>
    <w:rsid w:val="00D576C1"/>
    <w:rsid w:val="00D620B6"/>
    <w:rsid w:val="00DB001F"/>
    <w:rsid w:val="00E800F5"/>
    <w:rsid w:val="00ED2CA7"/>
    <w:rsid w:val="00F70534"/>
    <w:rsid w:val="00FC7965"/>
    <w:rsid w:val="00FD6358"/>
    <w:rsid w:val="00FF0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ACBAEF"/>
  <w15:chartTrackingRefBased/>
  <w15:docId w15:val="{3F81CED1-B4AA-447E-9771-E7DBB074B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8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66F5"/>
    <w:rPr>
      <w:color w:val="0563C1" w:themeColor="hyperlink"/>
      <w:u w:val="single"/>
    </w:rPr>
  </w:style>
  <w:style w:type="paragraph" w:customStyle="1" w:styleId="Default">
    <w:name w:val="Default"/>
    <w:rsid w:val="00882AEE"/>
    <w:pPr>
      <w:autoSpaceDE w:val="0"/>
      <w:autoSpaceDN w:val="0"/>
      <w:adjustRightInd w:val="0"/>
      <w:spacing w:after="0" w:line="240" w:lineRule="auto"/>
    </w:pPr>
    <w:rPr>
      <w:rFonts w:ascii="Arial Rounded MT Bold" w:hAnsi="Arial Rounded MT Bold" w:cs="Arial Rounded MT Bold"/>
      <w:color w:val="000000"/>
      <w:sz w:val="24"/>
      <w:szCs w:val="24"/>
      <w:lang w:val="fr-CA"/>
    </w:rPr>
  </w:style>
  <w:style w:type="paragraph" w:styleId="Header">
    <w:name w:val="header"/>
    <w:basedOn w:val="Normal"/>
    <w:link w:val="HeaderChar"/>
    <w:uiPriority w:val="99"/>
    <w:unhideWhenUsed/>
    <w:rsid w:val="00A671F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71F0"/>
  </w:style>
  <w:style w:type="paragraph" w:styleId="Footer">
    <w:name w:val="footer"/>
    <w:basedOn w:val="Normal"/>
    <w:link w:val="FooterChar"/>
    <w:uiPriority w:val="99"/>
    <w:unhideWhenUsed/>
    <w:rsid w:val="00A671F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1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Adler</dc:creator>
  <cp:keywords/>
  <dc:description/>
  <cp:lastModifiedBy>Roger Steinberg</cp:lastModifiedBy>
  <cp:revision>4</cp:revision>
  <dcterms:created xsi:type="dcterms:W3CDTF">2023-12-14T20:37:00Z</dcterms:created>
  <dcterms:modified xsi:type="dcterms:W3CDTF">2023-12-14T20:50:00Z</dcterms:modified>
</cp:coreProperties>
</file>